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89DD35" w14:textId="532C7C8B" w:rsidR="00AF05C2" w:rsidRPr="00B64527" w:rsidRDefault="00B64527" w:rsidP="00B64527">
      <w:r>
        <w:rPr>
          <w:noProof/>
        </w:rPr>
        <w:drawing>
          <wp:inline distT="0" distB="0" distL="0" distR="0" wp14:anchorId="73B6DE62" wp14:editId="2D19595F">
            <wp:extent cx="8542020" cy="6240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2020" cy="624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05C2" w:rsidRPr="00B64527" w:rsidSect="00B552E6">
      <w:headerReference w:type="even" r:id="rId7"/>
      <w:headerReference w:type="default" r:id="rId8"/>
      <w:footerReference w:type="even" r:id="rId9"/>
      <w:foot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45CD06" w14:textId="77777777" w:rsidR="00D50E9A" w:rsidRDefault="00D50E9A" w:rsidP="00736EF0">
      <w:pPr>
        <w:spacing w:after="0" w:line="240" w:lineRule="auto"/>
      </w:pPr>
      <w:r>
        <w:separator/>
      </w:r>
    </w:p>
  </w:endnote>
  <w:endnote w:type="continuationSeparator" w:id="0">
    <w:p w14:paraId="34B24181" w14:textId="77777777" w:rsidR="00D50E9A" w:rsidRDefault="00D50E9A" w:rsidP="00736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A8BACC" w14:textId="77777777" w:rsidR="00B552E6" w:rsidRDefault="00B552E6">
    <w:pPr>
      <w:pStyle w:val="Footer"/>
    </w:pPr>
    <w:r>
      <w:t>Home 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F0F24" w14:textId="2686759C" w:rsidR="00B552E6" w:rsidRDefault="002705A2" w:rsidP="00B552E6">
    <w:pPr>
      <w:pStyle w:val="Footer"/>
    </w:pPr>
    <w:r>
      <w:t>Home 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F2A12" w14:textId="77777777" w:rsidR="00D50E9A" w:rsidRDefault="00D50E9A" w:rsidP="00736EF0">
      <w:pPr>
        <w:spacing w:after="0" w:line="240" w:lineRule="auto"/>
      </w:pPr>
      <w:r>
        <w:separator/>
      </w:r>
    </w:p>
  </w:footnote>
  <w:footnote w:type="continuationSeparator" w:id="0">
    <w:p w14:paraId="3B76152F" w14:textId="77777777" w:rsidR="00D50E9A" w:rsidRDefault="00D50E9A" w:rsidP="00736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FF63B" w14:textId="77777777" w:rsidR="00B552E6" w:rsidRDefault="00B552E6" w:rsidP="00B552E6">
    <w:pPr>
      <w:pStyle w:val="Header"/>
    </w:pPr>
    <w:r>
      <w:t>Mom's Pizza</w:t>
    </w:r>
  </w:p>
  <w:p w14:paraId="67960501" w14:textId="77777777" w:rsidR="00B552E6" w:rsidRPr="00B552E6" w:rsidRDefault="00B552E6" w:rsidP="00B552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88DD1" w14:textId="77777777" w:rsidR="00736EF0" w:rsidRDefault="00B552E6">
    <w:pPr>
      <w:pStyle w:val="Header"/>
    </w:pPr>
    <w:r>
      <w:t>Mom</w:t>
    </w:r>
    <w:r w:rsidR="00736EF0">
      <w:t>'s Pizz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TEyNjA0MTA0MDFT0lEKTi0uzszPAykwqgUAziBfFywAAAA="/>
  </w:docVars>
  <w:rsids>
    <w:rsidRoot w:val="002643E3"/>
    <w:rsid w:val="00243CD9"/>
    <w:rsid w:val="002643E3"/>
    <w:rsid w:val="002705A2"/>
    <w:rsid w:val="00736EF0"/>
    <w:rsid w:val="009D187D"/>
    <w:rsid w:val="00AF05C2"/>
    <w:rsid w:val="00B34A49"/>
    <w:rsid w:val="00B552E6"/>
    <w:rsid w:val="00B64527"/>
    <w:rsid w:val="00C06219"/>
    <w:rsid w:val="00D50E9A"/>
    <w:rsid w:val="00E30F60"/>
    <w:rsid w:val="00ED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F671C"/>
  <w15:chartTrackingRefBased/>
  <w15:docId w15:val="{3E836437-DE8C-48C5-9ECD-D62011CA5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6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EF0"/>
  </w:style>
  <w:style w:type="paragraph" w:styleId="Footer">
    <w:name w:val="footer"/>
    <w:basedOn w:val="Normal"/>
    <w:link w:val="FooterChar"/>
    <w:uiPriority w:val="99"/>
    <w:unhideWhenUsed/>
    <w:rsid w:val="00736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6</cp:revision>
  <dcterms:created xsi:type="dcterms:W3CDTF">2020-04-17T16:05:00Z</dcterms:created>
  <dcterms:modified xsi:type="dcterms:W3CDTF">2020-04-18T02:01:00Z</dcterms:modified>
</cp:coreProperties>
</file>